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Зиани Сид-Ахм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7059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7059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009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009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5112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5112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7480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7480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7187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7187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91796"/>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91796"/>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20975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20975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720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720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19769"/>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19769"/>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9127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9127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Зиани Сид-Ахмед</dc:creator>
  <dc:language>ru-RU</dc:language>
  <cp:keywords/>
  <dcterms:created xsi:type="dcterms:W3CDTF">2025-02-14T13:10:36Z</dcterms:created>
  <dcterms:modified xsi:type="dcterms:W3CDTF">2025-02-14T1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